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0eca72e</w:t>
        </w:r>
      </w:hyperlink>
      <w:r>
        <w:t xml:space="preserve"> </w:t>
      </w:r>
      <w:r>
        <w:t xml:space="preserve">on October 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0eca72e61c64f4bb8e5e7561171a6c392f379409" TargetMode="External" /><Relationship Type="http://schemas.openxmlformats.org/officeDocument/2006/relationships/hyperlink" Id="rId20" Target="https://malariagen.github.io/ag1000g-phase3-data-paper/v/0eca72e61c64f4bb8e5e7561171a6c392f37940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0eca72e61c64f4bb8e5e7561171a6c392f379409" TargetMode="External" /><Relationship Type="http://schemas.openxmlformats.org/officeDocument/2006/relationships/hyperlink" Id="rId20" Target="https://malariagen.github.io/ag1000g-phase3-data-paper/v/0eca72e61c64f4bb8e5e7561171a6c392f37940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08T14:54:29Z</dcterms:created>
  <dcterms:modified xsi:type="dcterms:W3CDTF">2020-10-08T14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0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